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BDA547" w14:textId="77777777" w:rsidR="001A2B7A" w:rsidRPr="004B430C" w:rsidRDefault="001A2B7A" w:rsidP="001A2B7A">
      <w:pPr>
        <w:tabs>
          <w:tab w:val="left" w:pos="3465"/>
        </w:tabs>
        <w:jc w:val="center"/>
        <w:rPr>
          <w:rFonts w:ascii="Gadugi" w:hAnsi="Gadugi"/>
          <w:b/>
          <w:color w:val="002060"/>
          <w:sz w:val="36"/>
          <w:u w:val="single"/>
        </w:rPr>
      </w:pPr>
      <w:r w:rsidRPr="004B430C">
        <w:rPr>
          <w:rFonts w:ascii="Gadugi" w:hAnsi="Gadugi"/>
          <w:b/>
          <w:color w:val="002060"/>
          <w:sz w:val="36"/>
          <w:u w:val="single"/>
        </w:rPr>
        <w:t>Procurement Notice</w:t>
      </w:r>
    </w:p>
    <w:p w14:paraId="397A6B69" w14:textId="77777777" w:rsidR="001A2B7A" w:rsidRPr="001A2B7A" w:rsidRDefault="001A2B7A" w:rsidP="004B430C">
      <w:pPr>
        <w:tabs>
          <w:tab w:val="left" w:pos="3465"/>
        </w:tabs>
        <w:spacing w:after="0"/>
        <w:jc w:val="center"/>
        <w:rPr>
          <w:rFonts w:ascii="Gadugi" w:hAnsi="Gadugi"/>
          <w:b/>
          <w:sz w:val="36"/>
        </w:rPr>
      </w:pPr>
      <w:r w:rsidRPr="001A2B7A">
        <w:rPr>
          <w:rFonts w:ascii="Gadugi" w:hAnsi="Gadugi"/>
          <w:b/>
          <w:sz w:val="36"/>
        </w:rPr>
        <w:t>FORENSIC SCIENCE LABORATORY</w:t>
      </w:r>
    </w:p>
    <w:p w14:paraId="28777416" w14:textId="77ADF5C8" w:rsidR="001A2B7A" w:rsidRPr="001A2B7A" w:rsidRDefault="001A2B7A" w:rsidP="004B430C">
      <w:pPr>
        <w:tabs>
          <w:tab w:val="left" w:pos="3465"/>
        </w:tabs>
        <w:spacing w:after="0"/>
        <w:jc w:val="center"/>
        <w:rPr>
          <w:rFonts w:ascii="Gadugi" w:hAnsi="Gadugi"/>
          <w:b/>
          <w:sz w:val="24"/>
        </w:rPr>
      </w:pPr>
      <w:r w:rsidRPr="001A2B7A">
        <w:rPr>
          <w:rFonts w:ascii="Gadugi" w:hAnsi="Gadugi"/>
          <w:b/>
          <w:sz w:val="24"/>
        </w:rPr>
        <w:t xml:space="preserve">Prime Minister’s Office </w:t>
      </w:r>
      <w:r w:rsidR="00BE4630">
        <w:rPr>
          <w:rFonts w:ascii="Gadugi" w:hAnsi="Gadugi"/>
          <w:b/>
          <w:sz w:val="24"/>
        </w:rPr>
        <w:t>–</w:t>
      </w:r>
      <w:r w:rsidRPr="001A2B7A">
        <w:rPr>
          <w:rFonts w:ascii="Gadugi" w:hAnsi="Gadugi"/>
          <w:b/>
          <w:sz w:val="24"/>
        </w:rPr>
        <w:t xml:space="preserve"> Rodrigues</w:t>
      </w:r>
      <w:r w:rsidR="00BE4630">
        <w:rPr>
          <w:rFonts w:ascii="Gadugi" w:hAnsi="Gadugi"/>
          <w:b/>
          <w:sz w:val="24"/>
        </w:rPr>
        <w:t xml:space="preserve"> and</w:t>
      </w:r>
      <w:r w:rsidRPr="001A2B7A">
        <w:rPr>
          <w:rFonts w:ascii="Gadugi" w:hAnsi="Gadugi"/>
          <w:b/>
          <w:sz w:val="24"/>
        </w:rPr>
        <w:t xml:space="preserve"> Outer Islands </w:t>
      </w:r>
      <w:r w:rsidR="00854FD5">
        <w:rPr>
          <w:rFonts w:ascii="Gadugi" w:hAnsi="Gadugi"/>
          <w:b/>
          <w:sz w:val="24"/>
        </w:rPr>
        <w:t>Division</w:t>
      </w:r>
    </w:p>
    <w:p w14:paraId="09AD3AC6" w14:textId="77777777" w:rsidR="004B430C" w:rsidRDefault="004B430C" w:rsidP="00AF4E2A">
      <w:pPr>
        <w:tabs>
          <w:tab w:val="left" w:pos="3465"/>
        </w:tabs>
        <w:spacing w:after="0"/>
        <w:jc w:val="center"/>
        <w:rPr>
          <w:rFonts w:ascii="Gadugi" w:hAnsi="Gadugi"/>
          <w:b/>
          <w:sz w:val="24"/>
        </w:rPr>
      </w:pPr>
    </w:p>
    <w:p w14:paraId="55B47C0B" w14:textId="77777777" w:rsidR="001A2B7A" w:rsidRPr="001A2B7A" w:rsidRDefault="001A2B7A" w:rsidP="00AF4E2A">
      <w:pPr>
        <w:tabs>
          <w:tab w:val="left" w:pos="3465"/>
        </w:tabs>
        <w:spacing w:after="0"/>
        <w:jc w:val="center"/>
        <w:rPr>
          <w:rFonts w:ascii="Gadugi" w:hAnsi="Gadugi"/>
          <w:b/>
          <w:sz w:val="24"/>
        </w:rPr>
      </w:pPr>
      <w:r w:rsidRPr="001A2B7A">
        <w:rPr>
          <w:rFonts w:ascii="Gadugi" w:hAnsi="Gadugi"/>
          <w:b/>
          <w:sz w:val="24"/>
        </w:rPr>
        <w:t>Invitation for Bids (IFB)</w:t>
      </w:r>
    </w:p>
    <w:p w14:paraId="0807A218" w14:textId="77777777" w:rsidR="001A2B7A" w:rsidRPr="001A2B7A" w:rsidRDefault="001A2B7A" w:rsidP="00AF4E2A">
      <w:pPr>
        <w:tabs>
          <w:tab w:val="left" w:pos="3465"/>
        </w:tabs>
        <w:spacing w:after="0"/>
        <w:jc w:val="center"/>
        <w:rPr>
          <w:rFonts w:ascii="Gadugi" w:hAnsi="Gadugi"/>
          <w:b/>
          <w:sz w:val="24"/>
        </w:rPr>
      </w:pPr>
      <w:r>
        <w:rPr>
          <w:rFonts w:ascii="Gadugi" w:hAnsi="Gadugi"/>
          <w:b/>
          <w:sz w:val="24"/>
        </w:rPr>
        <w:t>Open National Bidding</w:t>
      </w:r>
      <w:r w:rsidR="00AF4E2A">
        <w:rPr>
          <w:rFonts w:ascii="Gadugi" w:hAnsi="Gadugi"/>
          <w:b/>
          <w:sz w:val="24"/>
        </w:rPr>
        <w:t xml:space="preserve"> (ONB)</w:t>
      </w:r>
    </w:p>
    <w:p w14:paraId="27E21C02" w14:textId="77777777" w:rsidR="001A2B7A" w:rsidRDefault="001A2B7A" w:rsidP="00AF4E2A">
      <w:pPr>
        <w:tabs>
          <w:tab w:val="left" w:pos="3465"/>
        </w:tabs>
        <w:spacing w:after="0"/>
        <w:jc w:val="center"/>
        <w:rPr>
          <w:rFonts w:ascii="Gadugi" w:hAnsi="Gadugi"/>
          <w:b/>
          <w:sz w:val="24"/>
        </w:rPr>
      </w:pPr>
      <w:r w:rsidRPr="001A2B7A">
        <w:rPr>
          <w:rFonts w:ascii="Gadugi" w:hAnsi="Gadugi"/>
          <w:b/>
          <w:sz w:val="24"/>
        </w:rPr>
        <w:t>(Authorised under Section 16 of the Public Procurement Act 2006)</w:t>
      </w:r>
    </w:p>
    <w:p w14:paraId="28592F6D" w14:textId="77777777" w:rsidR="00AF4E2A" w:rsidRDefault="00AF4E2A" w:rsidP="001A2B7A">
      <w:pPr>
        <w:tabs>
          <w:tab w:val="left" w:pos="3465"/>
        </w:tabs>
        <w:jc w:val="center"/>
        <w:rPr>
          <w:rFonts w:ascii="Gadugi" w:hAnsi="Gadugi"/>
          <w:b/>
          <w:color w:val="0070C0"/>
          <w:sz w:val="24"/>
        </w:rPr>
      </w:pPr>
    </w:p>
    <w:p w14:paraId="007D3301" w14:textId="7E2AC92F" w:rsidR="00102844" w:rsidRPr="00C360CE" w:rsidRDefault="006E5D12" w:rsidP="001A2B7A">
      <w:pPr>
        <w:tabs>
          <w:tab w:val="left" w:pos="3465"/>
        </w:tabs>
        <w:jc w:val="center"/>
        <w:rPr>
          <w:rFonts w:ascii="Gadugi" w:hAnsi="Gadugi"/>
          <w:b/>
          <w:sz w:val="24"/>
          <w:u w:val="single"/>
        </w:rPr>
      </w:pPr>
      <w:r w:rsidRPr="00C360CE">
        <w:rPr>
          <w:rFonts w:ascii="Gadugi" w:hAnsi="Gadugi"/>
          <w:b/>
          <w:sz w:val="24"/>
          <w:u w:val="single"/>
        </w:rPr>
        <w:t>Procurement</w:t>
      </w:r>
      <w:r w:rsidR="00102844" w:rsidRPr="00C360CE">
        <w:rPr>
          <w:rFonts w:ascii="Gadugi" w:hAnsi="Gadugi"/>
          <w:b/>
          <w:sz w:val="24"/>
          <w:u w:val="single"/>
        </w:rPr>
        <w:t xml:space="preserve"> of </w:t>
      </w:r>
      <w:r w:rsidR="00854FD5">
        <w:rPr>
          <w:rFonts w:ascii="Gadugi" w:hAnsi="Gadugi"/>
          <w:b/>
          <w:sz w:val="24"/>
          <w:u w:val="single"/>
        </w:rPr>
        <w:t>Gas Chromatography-Mass Spectrometry</w:t>
      </w:r>
    </w:p>
    <w:p w14:paraId="5E1A6F00" w14:textId="29675C95" w:rsidR="001A2B7A" w:rsidRPr="00C360CE" w:rsidRDefault="00102844" w:rsidP="001A2B7A">
      <w:pPr>
        <w:tabs>
          <w:tab w:val="left" w:pos="3465"/>
        </w:tabs>
        <w:jc w:val="center"/>
        <w:rPr>
          <w:rFonts w:ascii="Gadugi" w:hAnsi="Gadugi"/>
          <w:b/>
          <w:sz w:val="24"/>
          <w:u w:val="single"/>
        </w:rPr>
      </w:pPr>
      <w:r w:rsidRPr="00C360CE">
        <w:rPr>
          <w:rFonts w:ascii="Gadugi" w:hAnsi="Gadugi"/>
          <w:b/>
          <w:sz w:val="24"/>
          <w:u w:val="single"/>
        </w:rPr>
        <w:t xml:space="preserve"> FY 202</w:t>
      </w:r>
      <w:r w:rsidR="00BE4630" w:rsidRPr="00C360CE">
        <w:rPr>
          <w:rFonts w:ascii="Gadugi" w:hAnsi="Gadugi"/>
          <w:b/>
          <w:sz w:val="24"/>
          <w:u w:val="single"/>
        </w:rPr>
        <w:t>5-2026</w:t>
      </w:r>
    </w:p>
    <w:p w14:paraId="37213156" w14:textId="7709DE80" w:rsidR="001A2B7A" w:rsidRPr="00AF4E2A" w:rsidRDefault="00102844" w:rsidP="001A2B7A">
      <w:pPr>
        <w:tabs>
          <w:tab w:val="left" w:pos="3465"/>
        </w:tabs>
        <w:jc w:val="center"/>
        <w:rPr>
          <w:rFonts w:ascii="Gadugi" w:hAnsi="Gadugi"/>
          <w:b/>
          <w:sz w:val="24"/>
          <w:u w:val="single"/>
        </w:rPr>
      </w:pPr>
      <w:r>
        <w:rPr>
          <w:rFonts w:ascii="Gadugi" w:hAnsi="Gadugi"/>
          <w:b/>
          <w:sz w:val="24"/>
          <w:u w:val="single"/>
        </w:rPr>
        <w:t xml:space="preserve">Procurement Ref. No: </w:t>
      </w:r>
      <w:r w:rsidRPr="000C6253">
        <w:rPr>
          <w:rFonts w:ascii="Gadugi" w:hAnsi="Gadugi"/>
          <w:b/>
          <w:sz w:val="24"/>
          <w:u w:val="single"/>
        </w:rPr>
        <w:t>FSL/</w:t>
      </w:r>
      <w:r w:rsidR="001A2B7A" w:rsidRPr="000C6253">
        <w:rPr>
          <w:rFonts w:ascii="Gadugi" w:hAnsi="Gadugi"/>
          <w:b/>
          <w:sz w:val="24"/>
          <w:u w:val="single"/>
        </w:rPr>
        <w:t>ONB</w:t>
      </w:r>
      <w:r w:rsidR="002C5897" w:rsidRPr="000C6253">
        <w:rPr>
          <w:rFonts w:ascii="Gadugi" w:hAnsi="Gadugi"/>
          <w:b/>
          <w:sz w:val="24"/>
          <w:u w:val="single"/>
        </w:rPr>
        <w:t>/</w:t>
      </w:r>
      <w:r w:rsidR="000C6253" w:rsidRPr="000C6253">
        <w:rPr>
          <w:rFonts w:ascii="Gadugi" w:hAnsi="Gadugi"/>
          <w:b/>
          <w:sz w:val="24"/>
          <w:u w:val="single"/>
        </w:rPr>
        <w:t>08</w:t>
      </w:r>
      <w:r w:rsidR="00BE4630" w:rsidRPr="000C6253">
        <w:rPr>
          <w:rFonts w:ascii="Gadugi" w:hAnsi="Gadugi"/>
          <w:b/>
          <w:sz w:val="24"/>
          <w:u w:val="single"/>
        </w:rPr>
        <w:t xml:space="preserve"> of </w:t>
      </w:r>
      <w:r w:rsidR="00BE4630" w:rsidRPr="00951744">
        <w:rPr>
          <w:rFonts w:ascii="Gadugi" w:hAnsi="Gadugi"/>
          <w:b/>
          <w:sz w:val="24"/>
          <w:u w:val="single"/>
        </w:rPr>
        <w:t>2025</w:t>
      </w:r>
      <w:r w:rsidR="00BE4630">
        <w:rPr>
          <w:rFonts w:ascii="Gadugi" w:hAnsi="Gadugi"/>
          <w:b/>
          <w:sz w:val="24"/>
          <w:u w:val="single"/>
        </w:rPr>
        <w:t>-2026</w:t>
      </w:r>
    </w:p>
    <w:p w14:paraId="0F6E897C" w14:textId="229EC3C2" w:rsidR="001A2B7A" w:rsidRPr="006759FF" w:rsidRDefault="001A2B7A" w:rsidP="00EE6829">
      <w:pPr>
        <w:pStyle w:val="ListParagraph"/>
        <w:numPr>
          <w:ilvl w:val="0"/>
          <w:numId w:val="1"/>
        </w:numPr>
        <w:tabs>
          <w:tab w:val="left" w:pos="3465"/>
          <w:tab w:val="left" w:pos="9270"/>
        </w:tabs>
        <w:ind w:left="450" w:right="-270" w:hanging="450"/>
        <w:jc w:val="both"/>
        <w:rPr>
          <w:rFonts w:ascii="Gadugi" w:hAnsi="Gadugi"/>
          <w:b/>
          <w:i/>
        </w:rPr>
      </w:pPr>
      <w:r w:rsidRPr="006759FF">
        <w:rPr>
          <w:rFonts w:ascii="Gadugi" w:hAnsi="Gadugi"/>
        </w:rPr>
        <w:t>The Forensic Science Laboratory, through the Prime Minister’s Office, (Rodrigues</w:t>
      </w:r>
      <w:r w:rsidR="00BE4630">
        <w:rPr>
          <w:rFonts w:ascii="Gadugi" w:hAnsi="Gadugi"/>
        </w:rPr>
        <w:t xml:space="preserve"> and </w:t>
      </w:r>
      <w:r w:rsidRPr="006759FF">
        <w:rPr>
          <w:rFonts w:ascii="Gadugi" w:hAnsi="Gadugi"/>
        </w:rPr>
        <w:t>Outer Islands Division) is inviting bids from eligible and qualified bidders of Mauritian nationals or entities incorporated in Mauritius for the</w:t>
      </w:r>
      <w:r w:rsidRPr="006759FF">
        <w:rPr>
          <w:rFonts w:ascii="Gadugi" w:hAnsi="Gadugi"/>
          <w:b/>
        </w:rPr>
        <w:t xml:space="preserve"> </w:t>
      </w:r>
      <w:r w:rsidR="006E5D12" w:rsidRPr="00C360CE">
        <w:rPr>
          <w:rFonts w:ascii="Gadugi" w:hAnsi="Gadugi"/>
          <w:b/>
          <w:sz w:val="24"/>
          <w:u w:val="single"/>
        </w:rPr>
        <w:t>Procurement</w:t>
      </w:r>
      <w:r w:rsidR="00F905D9" w:rsidRPr="00C360CE">
        <w:rPr>
          <w:rFonts w:ascii="Gadugi" w:hAnsi="Gadugi"/>
          <w:b/>
          <w:sz w:val="24"/>
          <w:u w:val="single"/>
        </w:rPr>
        <w:t xml:space="preserve"> of </w:t>
      </w:r>
      <w:r w:rsidR="00854FD5">
        <w:rPr>
          <w:rFonts w:ascii="Gadugi" w:hAnsi="Gadugi"/>
          <w:b/>
          <w:sz w:val="24"/>
          <w:u w:val="single"/>
        </w:rPr>
        <w:t>Gas Chromatography-Mass Spectrometry (Two stage Bidding)</w:t>
      </w:r>
    </w:p>
    <w:p w14:paraId="1E9D1A56" w14:textId="77777777" w:rsidR="0013356E" w:rsidRDefault="001A2B7A" w:rsidP="00EE6829">
      <w:pPr>
        <w:tabs>
          <w:tab w:val="left" w:pos="3465"/>
        </w:tabs>
        <w:jc w:val="both"/>
        <w:rPr>
          <w:rFonts w:ascii="Gadugi" w:hAnsi="Gadugi"/>
        </w:rPr>
      </w:pPr>
      <w:r w:rsidRPr="001A2B7A">
        <w:rPr>
          <w:rFonts w:ascii="Gadugi" w:hAnsi="Gadugi"/>
        </w:rPr>
        <w:t xml:space="preserve">2. </w:t>
      </w:r>
      <w:r w:rsidR="006759FF">
        <w:rPr>
          <w:rFonts w:ascii="Gadugi" w:hAnsi="Gadugi"/>
        </w:rPr>
        <w:t xml:space="preserve"> </w:t>
      </w:r>
      <w:r w:rsidRPr="001A2B7A">
        <w:rPr>
          <w:rFonts w:ascii="Gadugi" w:hAnsi="Gadugi"/>
        </w:rPr>
        <w:t>Bidding documents may be downloaded from</w:t>
      </w:r>
      <w:r w:rsidR="0013356E">
        <w:rPr>
          <w:rFonts w:ascii="Gadugi" w:hAnsi="Gadugi"/>
        </w:rPr>
        <w:t>:</w:t>
      </w:r>
    </w:p>
    <w:p w14:paraId="0C08293E" w14:textId="77777777" w:rsidR="0013356E" w:rsidRDefault="001A2B7A" w:rsidP="00EE6829">
      <w:pPr>
        <w:tabs>
          <w:tab w:val="left" w:pos="3465"/>
        </w:tabs>
        <w:jc w:val="both"/>
        <w:rPr>
          <w:rFonts w:ascii="Gadugi" w:hAnsi="Gadugi"/>
        </w:rPr>
      </w:pPr>
      <w:r w:rsidRPr="001A2B7A">
        <w:rPr>
          <w:rFonts w:ascii="Gadugi" w:hAnsi="Gadugi"/>
        </w:rPr>
        <w:t xml:space="preserve"> </w:t>
      </w:r>
      <w:r w:rsidR="0013356E">
        <w:rPr>
          <w:rFonts w:ascii="Gadugi" w:hAnsi="Gadugi"/>
        </w:rPr>
        <w:t xml:space="preserve">(i) the Public Procurement Portal: </w:t>
      </w:r>
      <w:hyperlink r:id="rId7" w:history="1">
        <w:r w:rsidR="0013356E" w:rsidRPr="0013356E">
          <w:rPr>
            <w:rStyle w:val="Hyperlink"/>
            <w:rFonts w:ascii="Gadugi" w:hAnsi="Gadugi"/>
            <w:b/>
            <w:color w:val="auto"/>
            <w:u w:val="none"/>
          </w:rPr>
          <w:t>http://publicprocurement.govmu.org</w:t>
        </w:r>
      </w:hyperlink>
      <w:r w:rsidRPr="0013356E">
        <w:rPr>
          <w:rFonts w:ascii="Gadugi" w:hAnsi="Gadugi"/>
        </w:rPr>
        <w:t xml:space="preserve"> </w:t>
      </w:r>
    </w:p>
    <w:p w14:paraId="433AC1E4" w14:textId="38AE6517" w:rsidR="001A2B7A" w:rsidRPr="001A2B7A" w:rsidRDefault="001A2B7A" w:rsidP="00EE6829">
      <w:pPr>
        <w:tabs>
          <w:tab w:val="left" w:pos="3465"/>
        </w:tabs>
        <w:jc w:val="both"/>
        <w:rPr>
          <w:rFonts w:ascii="Gadugi" w:hAnsi="Gadugi"/>
        </w:rPr>
      </w:pPr>
      <w:r w:rsidRPr="001A2B7A">
        <w:rPr>
          <w:rFonts w:ascii="Gadugi" w:hAnsi="Gadugi"/>
        </w:rPr>
        <w:t xml:space="preserve">3.  Bids must be deposited in the </w:t>
      </w:r>
      <w:r>
        <w:rPr>
          <w:rFonts w:ascii="Gadugi" w:hAnsi="Gadugi"/>
        </w:rPr>
        <w:t>Bid</w:t>
      </w:r>
      <w:r w:rsidRPr="001A2B7A">
        <w:rPr>
          <w:rFonts w:ascii="Gadugi" w:hAnsi="Gadugi"/>
        </w:rPr>
        <w:t xml:space="preserve"> Box situated </w:t>
      </w:r>
      <w:r>
        <w:rPr>
          <w:rFonts w:ascii="Gadugi" w:hAnsi="Gadugi"/>
        </w:rPr>
        <w:t>on</w:t>
      </w:r>
      <w:r w:rsidRPr="001A2B7A">
        <w:rPr>
          <w:rFonts w:ascii="Gadugi" w:hAnsi="Gadugi"/>
        </w:rPr>
        <w:t xml:space="preserve"> </w:t>
      </w:r>
      <w:r w:rsidRPr="006759FF">
        <w:rPr>
          <w:rFonts w:ascii="Gadugi" w:hAnsi="Gadugi"/>
          <w:b/>
        </w:rPr>
        <w:t>the Ground Floor of the Forensic Science Laboratory</w:t>
      </w:r>
      <w:r w:rsidRPr="001A2B7A">
        <w:rPr>
          <w:rFonts w:ascii="Gadugi" w:hAnsi="Gadugi"/>
        </w:rPr>
        <w:t xml:space="preserve">, </w:t>
      </w:r>
      <w:r w:rsidRPr="006759FF">
        <w:rPr>
          <w:rFonts w:ascii="Gadugi" w:hAnsi="Gadugi"/>
          <w:b/>
        </w:rPr>
        <w:t xml:space="preserve">National Laboratories Complex, Réduit </w:t>
      </w:r>
      <w:r w:rsidRPr="001A2B7A">
        <w:rPr>
          <w:rFonts w:ascii="Gadugi" w:hAnsi="Gadugi"/>
        </w:rPr>
        <w:t xml:space="preserve">on or before </w:t>
      </w:r>
      <w:r w:rsidR="000C6253">
        <w:rPr>
          <w:rFonts w:ascii="Gadugi" w:hAnsi="Gadugi"/>
          <w:b/>
          <w:u w:val="single"/>
        </w:rPr>
        <w:t>Monday 03 November</w:t>
      </w:r>
      <w:r w:rsidR="00102844" w:rsidRPr="00951744">
        <w:rPr>
          <w:rFonts w:ascii="Gadugi" w:hAnsi="Gadugi"/>
          <w:b/>
          <w:u w:val="single"/>
        </w:rPr>
        <w:t xml:space="preserve"> </w:t>
      </w:r>
      <w:r w:rsidR="00355111" w:rsidRPr="00951744">
        <w:rPr>
          <w:rFonts w:ascii="Gadugi" w:hAnsi="Gadugi"/>
          <w:b/>
          <w:u w:val="single"/>
        </w:rPr>
        <w:t>2025</w:t>
      </w:r>
      <w:r w:rsidRPr="00951744">
        <w:rPr>
          <w:rFonts w:ascii="Gadugi" w:hAnsi="Gadugi"/>
        </w:rPr>
        <w:t xml:space="preserve"> </w:t>
      </w:r>
      <w:r w:rsidRPr="001A2B7A">
        <w:rPr>
          <w:rFonts w:ascii="Gadugi" w:hAnsi="Gadugi"/>
        </w:rPr>
        <w:t xml:space="preserve">up to </w:t>
      </w:r>
      <w:r w:rsidRPr="001A2B7A">
        <w:rPr>
          <w:rFonts w:ascii="Gadugi" w:hAnsi="Gadugi"/>
          <w:b/>
        </w:rPr>
        <w:t>13.00 hours</w:t>
      </w:r>
      <w:r>
        <w:rPr>
          <w:rFonts w:ascii="Gadugi" w:hAnsi="Gadugi"/>
        </w:rPr>
        <w:t xml:space="preserve"> (local time) at latest.</w:t>
      </w:r>
    </w:p>
    <w:p w14:paraId="402D1F32" w14:textId="3F3FDA4B" w:rsidR="001A2B7A" w:rsidRPr="001A2B7A" w:rsidRDefault="001A2B7A" w:rsidP="00EE6829">
      <w:pPr>
        <w:tabs>
          <w:tab w:val="left" w:pos="3465"/>
        </w:tabs>
        <w:jc w:val="both"/>
        <w:rPr>
          <w:rFonts w:ascii="Gadugi" w:hAnsi="Gadugi"/>
        </w:rPr>
      </w:pPr>
      <w:r w:rsidRPr="001A2B7A">
        <w:rPr>
          <w:rFonts w:ascii="Gadugi" w:hAnsi="Gadugi"/>
        </w:rPr>
        <w:t xml:space="preserve">4.   Bids will be opened in the presence of the bidders’ representatives who choose to attend at the address given hereunder on </w:t>
      </w:r>
      <w:r w:rsidR="000C6253">
        <w:rPr>
          <w:rFonts w:ascii="Gadugi" w:hAnsi="Gadugi"/>
          <w:b/>
          <w:u w:val="single"/>
        </w:rPr>
        <w:t>Monday 03 November</w:t>
      </w:r>
      <w:r w:rsidR="00355111" w:rsidRPr="00951744">
        <w:rPr>
          <w:rFonts w:ascii="Gadugi" w:hAnsi="Gadugi"/>
          <w:b/>
          <w:u w:val="single"/>
        </w:rPr>
        <w:t xml:space="preserve"> 2025 </w:t>
      </w:r>
      <w:r w:rsidRPr="001A2B7A">
        <w:rPr>
          <w:rFonts w:ascii="Gadugi" w:hAnsi="Gadugi"/>
        </w:rPr>
        <w:t xml:space="preserve">up to </w:t>
      </w:r>
      <w:r w:rsidRPr="00AF4E2A">
        <w:rPr>
          <w:rFonts w:ascii="Gadugi" w:hAnsi="Gadugi"/>
          <w:b/>
        </w:rPr>
        <w:t>13.10 hours</w:t>
      </w:r>
      <w:r w:rsidRPr="001A2B7A">
        <w:rPr>
          <w:rFonts w:ascii="Gadugi" w:hAnsi="Gadugi"/>
        </w:rPr>
        <w:t xml:space="preserve"> (local time)</w:t>
      </w:r>
      <w:r>
        <w:rPr>
          <w:rFonts w:ascii="Gadugi" w:hAnsi="Gadugi"/>
        </w:rPr>
        <w:t>:</w:t>
      </w:r>
    </w:p>
    <w:p w14:paraId="1E129310" w14:textId="77777777" w:rsidR="001A2B7A" w:rsidRPr="001A2B7A" w:rsidRDefault="001A2B7A" w:rsidP="00EE6829">
      <w:pPr>
        <w:tabs>
          <w:tab w:val="left" w:pos="3465"/>
        </w:tabs>
        <w:jc w:val="both"/>
        <w:rPr>
          <w:rFonts w:ascii="Gadugi" w:hAnsi="Gadugi"/>
          <w:b/>
        </w:rPr>
      </w:pPr>
      <w:r w:rsidRPr="001A2B7A">
        <w:rPr>
          <w:rFonts w:ascii="Gadugi" w:hAnsi="Gadugi"/>
          <w:b/>
        </w:rPr>
        <w:t>Level 2, Conference Room, Forensic Science Laboratory</w:t>
      </w:r>
    </w:p>
    <w:p w14:paraId="49A094BE" w14:textId="77777777" w:rsidR="001A2B7A" w:rsidRPr="001A2B7A" w:rsidRDefault="001A2B7A" w:rsidP="00EE6829">
      <w:pPr>
        <w:tabs>
          <w:tab w:val="left" w:pos="3465"/>
        </w:tabs>
        <w:jc w:val="both"/>
        <w:rPr>
          <w:rFonts w:ascii="Gadugi" w:hAnsi="Gadugi"/>
          <w:b/>
        </w:rPr>
      </w:pPr>
      <w:r w:rsidRPr="001A2B7A">
        <w:rPr>
          <w:rFonts w:ascii="Gadugi" w:hAnsi="Gadugi"/>
          <w:b/>
        </w:rPr>
        <w:t>Nation</w:t>
      </w:r>
      <w:r>
        <w:rPr>
          <w:rFonts w:ascii="Gadugi" w:hAnsi="Gadugi"/>
          <w:b/>
        </w:rPr>
        <w:t>al Laboratories Complex, Réduit</w:t>
      </w:r>
    </w:p>
    <w:p w14:paraId="30772540" w14:textId="77777777" w:rsidR="001A2B7A" w:rsidRPr="001A2B7A" w:rsidRDefault="001A2B7A" w:rsidP="00EE6829">
      <w:pPr>
        <w:tabs>
          <w:tab w:val="left" w:pos="3465"/>
        </w:tabs>
        <w:jc w:val="both"/>
        <w:rPr>
          <w:rFonts w:ascii="Gadugi" w:hAnsi="Gadugi"/>
        </w:rPr>
      </w:pPr>
      <w:r w:rsidRPr="001A2B7A">
        <w:rPr>
          <w:rFonts w:ascii="Gadugi" w:hAnsi="Gadugi"/>
        </w:rPr>
        <w:t>5. The Forensic Science Laboratory reserves the right to accept or reject any bid and to annul the bidding process and reject all bids at any time prior to award of the Contract, without thereby incurring any liability to any Bidder.</w:t>
      </w:r>
    </w:p>
    <w:p w14:paraId="65DCD520" w14:textId="087B2C59" w:rsidR="001A2B7A" w:rsidRPr="001A2B7A" w:rsidRDefault="006759FF" w:rsidP="00EE6829">
      <w:pPr>
        <w:tabs>
          <w:tab w:val="left" w:pos="3465"/>
        </w:tabs>
        <w:jc w:val="both"/>
        <w:rPr>
          <w:rFonts w:ascii="Gadugi" w:hAnsi="Gadugi"/>
          <w:b/>
          <w:sz w:val="24"/>
        </w:rPr>
      </w:pPr>
      <w:r>
        <w:rPr>
          <w:rFonts w:ascii="Gadugi" w:hAnsi="Gadugi"/>
        </w:rPr>
        <w:tab/>
      </w:r>
      <w:r>
        <w:rPr>
          <w:rFonts w:ascii="Gadugi" w:hAnsi="Gadugi"/>
        </w:rPr>
        <w:tab/>
      </w:r>
      <w:r>
        <w:rPr>
          <w:rFonts w:ascii="Gadugi" w:hAnsi="Gadugi"/>
        </w:rPr>
        <w:tab/>
      </w:r>
      <w:r>
        <w:rPr>
          <w:rFonts w:ascii="Gadugi" w:hAnsi="Gadugi"/>
        </w:rPr>
        <w:tab/>
      </w:r>
      <w:r>
        <w:rPr>
          <w:rFonts w:ascii="Gadugi" w:hAnsi="Gadugi"/>
        </w:rPr>
        <w:tab/>
      </w:r>
      <w:r>
        <w:rPr>
          <w:rFonts w:ascii="Gadugi" w:hAnsi="Gadugi"/>
        </w:rPr>
        <w:tab/>
      </w:r>
      <w:r w:rsidRPr="00951744">
        <w:rPr>
          <w:rFonts w:ascii="Gadugi" w:hAnsi="Gadugi"/>
          <w:b/>
          <w:sz w:val="24"/>
        </w:rPr>
        <w:t>Date:</w:t>
      </w:r>
      <w:r w:rsidR="00EC0C51" w:rsidRPr="00951744">
        <w:rPr>
          <w:rFonts w:ascii="Gadugi" w:hAnsi="Gadugi"/>
          <w:b/>
          <w:sz w:val="24"/>
        </w:rPr>
        <w:t xml:space="preserve"> </w:t>
      </w:r>
      <w:r w:rsidR="000C6253">
        <w:rPr>
          <w:rFonts w:ascii="Gadugi" w:hAnsi="Gadugi"/>
          <w:b/>
          <w:sz w:val="24"/>
        </w:rPr>
        <w:t>01 October</w:t>
      </w:r>
      <w:r w:rsidR="00BE4630" w:rsidRPr="00951744">
        <w:rPr>
          <w:rFonts w:ascii="Gadugi" w:hAnsi="Gadugi"/>
          <w:b/>
          <w:sz w:val="24"/>
        </w:rPr>
        <w:t xml:space="preserve"> 2025</w:t>
      </w:r>
    </w:p>
    <w:sectPr w:rsidR="001A2B7A" w:rsidRPr="001A2B7A" w:rsidSect="006759FF">
      <w:footerReference w:type="default" r:id="rId8"/>
      <w:pgSz w:w="12240" w:h="15840"/>
      <w:pgMar w:top="72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E7CDDD" w14:textId="77777777" w:rsidR="00FE0506" w:rsidRDefault="00FE0506" w:rsidP="00923FF2">
      <w:pPr>
        <w:spacing w:after="0" w:line="240" w:lineRule="auto"/>
      </w:pPr>
      <w:r>
        <w:separator/>
      </w:r>
    </w:p>
  </w:endnote>
  <w:endnote w:type="continuationSeparator" w:id="0">
    <w:p w14:paraId="5515918A" w14:textId="77777777" w:rsidR="00FE0506" w:rsidRDefault="00FE0506" w:rsidP="00923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FrankRuehl">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9350"/>
    </w:tblGrid>
    <w:tr w:rsidR="0013356E" w14:paraId="45CFF3B1" w14:textId="77777777" w:rsidTr="00EE57FF">
      <w:tc>
        <w:tcPr>
          <w:tcW w:w="9350" w:type="dxa"/>
          <w:shd w:val="clear" w:color="auto" w:fill="002060"/>
        </w:tcPr>
        <w:p w14:paraId="7E2DC590" w14:textId="77777777" w:rsidR="0013356E" w:rsidRPr="00EE57FF" w:rsidRDefault="0013356E" w:rsidP="00EE57FF">
          <w:pPr>
            <w:pStyle w:val="Footer"/>
            <w:jc w:val="center"/>
            <w:rPr>
              <w:rFonts w:cs="FrankRuehl"/>
              <w:b/>
              <w:sz w:val="24"/>
            </w:rPr>
          </w:pPr>
          <w:r w:rsidRPr="00EE57FF">
            <w:rPr>
              <w:rFonts w:cs="FrankRuehl"/>
              <w:b/>
              <w:sz w:val="24"/>
            </w:rPr>
            <w:t>Forensic Science Laboratory</w:t>
          </w:r>
        </w:p>
        <w:p w14:paraId="3D01163B" w14:textId="77777777" w:rsidR="0013356E" w:rsidRPr="00EE57FF" w:rsidRDefault="0013356E" w:rsidP="00EE57FF">
          <w:pPr>
            <w:pStyle w:val="Footer"/>
            <w:jc w:val="center"/>
            <w:rPr>
              <w:rFonts w:cs="FrankRuehl"/>
              <w:b/>
              <w:sz w:val="24"/>
            </w:rPr>
          </w:pPr>
          <w:r w:rsidRPr="00EE57FF">
            <w:rPr>
              <w:rFonts w:cs="FrankRuehl"/>
              <w:b/>
              <w:sz w:val="24"/>
            </w:rPr>
            <w:t>T: (230) 466 9412 – F:</w:t>
          </w:r>
          <w:r w:rsidR="00EE57FF" w:rsidRPr="00EE57FF">
            <w:rPr>
              <w:rFonts w:cs="FrankRuehl"/>
              <w:b/>
              <w:sz w:val="24"/>
            </w:rPr>
            <w:t xml:space="preserve"> (230) 465 4447 – 466 9412</w:t>
          </w:r>
        </w:p>
        <w:p w14:paraId="6DBEA514" w14:textId="77777777" w:rsidR="00EE57FF" w:rsidRDefault="00EE57FF" w:rsidP="00EE57FF">
          <w:pPr>
            <w:pStyle w:val="Footer"/>
            <w:jc w:val="center"/>
          </w:pPr>
          <w:r w:rsidRPr="00EE57FF">
            <w:rPr>
              <w:rFonts w:cs="FrankRuehl"/>
              <w:b/>
              <w:sz w:val="24"/>
            </w:rPr>
            <w:t>www.fsl@gov.org</w:t>
          </w:r>
        </w:p>
      </w:tc>
    </w:tr>
  </w:tbl>
  <w:p w14:paraId="55C497DA" w14:textId="77777777" w:rsidR="0013356E" w:rsidRDefault="00133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D0018A" w14:textId="77777777" w:rsidR="00FE0506" w:rsidRDefault="00FE0506" w:rsidP="00923FF2">
      <w:pPr>
        <w:spacing w:after="0" w:line="240" w:lineRule="auto"/>
      </w:pPr>
      <w:r>
        <w:separator/>
      </w:r>
    </w:p>
  </w:footnote>
  <w:footnote w:type="continuationSeparator" w:id="0">
    <w:p w14:paraId="58DE97EC" w14:textId="77777777" w:rsidR="00FE0506" w:rsidRDefault="00FE0506" w:rsidP="00923F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31450"/>
    <w:multiLevelType w:val="hybridMultilevel"/>
    <w:tmpl w:val="E6E0A058"/>
    <w:lvl w:ilvl="0" w:tplc="E7B216F2">
      <w:start w:val="1"/>
      <w:numFmt w:val="decimal"/>
      <w:lvlText w:val="%1."/>
      <w:lvlJc w:val="left"/>
      <w:pPr>
        <w:ind w:left="720" w:hanging="360"/>
      </w:pPr>
      <w:rPr>
        <w:rFonts w:hint="default"/>
        <w:b w:val="0"/>
        <w:i w:val="0"/>
        <w:iCs/>
        <w:color w:val="auto"/>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700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jc3NDM1NzQH0ko6SsGpxcWZ+XkgBUa1AGsbU74sAAAA"/>
  </w:docVars>
  <w:rsids>
    <w:rsidRoot w:val="00923FF2"/>
    <w:rsid w:val="000A0A8C"/>
    <w:rsid w:val="000C6253"/>
    <w:rsid w:val="00102844"/>
    <w:rsid w:val="0013356E"/>
    <w:rsid w:val="00175F52"/>
    <w:rsid w:val="00183789"/>
    <w:rsid w:val="001A2B7A"/>
    <w:rsid w:val="001B14A5"/>
    <w:rsid w:val="001B3CC7"/>
    <w:rsid w:val="00237AF7"/>
    <w:rsid w:val="002B41C7"/>
    <w:rsid w:val="002C5897"/>
    <w:rsid w:val="002D4112"/>
    <w:rsid w:val="002E05AA"/>
    <w:rsid w:val="00301108"/>
    <w:rsid w:val="003301E6"/>
    <w:rsid w:val="00336B71"/>
    <w:rsid w:val="00342EC0"/>
    <w:rsid w:val="00355111"/>
    <w:rsid w:val="00376AC8"/>
    <w:rsid w:val="003C2D44"/>
    <w:rsid w:val="003D510E"/>
    <w:rsid w:val="003F73B6"/>
    <w:rsid w:val="004053BC"/>
    <w:rsid w:val="004B430C"/>
    <w:rsid w:val="004C40A6"/>
    <w:rsid w:val="004F3AF8"/>
    <w:rsid w:val="00505387"/>
    <w:rsid w:val="00560DD3"/>
    <w:rsid w:val="0059254D"/>
    <w:rsid w:val="005F77CB"/>
    <w:rsid w:val="00625112"/>
    <w:rsid w:val="00654ADD"/>
    <w:rsid w:val="006759FF"/>
    <w:rsid w:val="006A2BF8"/>
    <w:rsid w:val="006D06AD"/>
    <w:rsid w:val="006E5D12"/>
    <w:rsid w:val="006F4694"/>
    <w:rsid w:val="00746BFC"/>
    <w:rsid w:val="0075182C"/>
    <w:rsid w:val="00766E15"/>
    <w:rsid w:val="00790F2F"/>
    <w:rsid w:val="00795E78"/>
    <w:rsid w:val="007C1D6D"/>
    <w:rsid w:val="007D1346"/>
    <w:rsid w:val="007E4F5B"/>
    <w:rsid w:val="00815A2C"/>
    <w:rsid w:val="00832454"/>
    <w:rsid w:val="00854FD5"/>
    <w:rsid w:val="00882EC6"/>
    <w:rsid w:val="00884AFF"/>
    <w:rsid w:val="00923FF2"/>
    <w:rsid w:val="009409B5"/>
    <w:rsid w:val="00951744"/>
    <w:rsid w:val="00985D7B"/>
    <w:rsid w:val="009D5F45"/>
    <w:rsid w:val="009E6819"/>
    <w:rsid w:val="00A26810"/>
    <w:rsid w:val="00A4703D"/>
    <w:rsid w:val="00AC32B5"/>
    <w:rsid w:val="00AD3EFC"/>
    <w:rsid w:val="00AF4E2A"/>
    <w:rsid w:val="00B206A8"/>
    <w:rsid w:val="00B32A69"/>
    <w:rsid w:val="00BD1E3E"/>
    <w:rsid w:val="00BE4630"/>
    <w:rsid w:val="00C232F5"/>
    <w:rsid w:val="00C27220"/>
    <w:rsid w:val="00C33111"/>
    <w:rsid w:val="00C360CE"/>
    <w:rsid w:val="00C663B2"/>
    <w:rsid w:val="00C71A92"/>
    <w:rsid w:val="00C83954"/>
    <w:rsid w:val="00CF0D98"/>
    <w:rsid w:val="00D34083"/>
    <w:rsid w:val="00D855E5"/>
    <w:rsid w:val="00DC2E2E"/>
    <w:rsid w:val="00DE79F5"/>
    <w:rsid w:val="00DF69C7"/>
    <w:rsid w:val="00E06857"/>
    <w:rsid w:val="00E31548"/>
    <w:rsid w:val="00E50701"/>
    <w:rsid w:val="00EB7523"/>
    <w:rsid w:val="00EC0C51"/>
    <w:rsid w:val="00EE57FF"/>
    <w:rsid w:val="00EE6829"/>
    <w:rsid w:val="00F15188"/>
    <w:rsid w:val="00F218BD"/>
    <w:rsid w:val="00F40298"/>
    <w:rsid w:val="00F62A8A"/>
    <w:rsid w:val="00F75BCE"/>
    <w:rsid w:val="00F905D9"/>
    <w:rsid w:val="00FE0506"/>
    <w:rsid w:val="00FF2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777FAF"/>
  <w15:chartTrackingRefBased/>
  <w15:docId w15:val="{663CC779-2894-4341-8535-694810AB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3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3F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FF2"/>
  </w:style>
  <w:style w:type="paragraph" w:styleId="Footer">
    <w:name w:val="footer"/>
    <w:basedOn w:val="Normal"/>
    <w:link w:val="FooterChar"/>
    <w:uiPriority w:val="99"/>
    <w:unhideWhenUsed/>
    <w:rsid w:val="00923F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FF2"/>
  </w:style>
  <w:style w:type="paragraph" w:styleId="BalloonText">
    <w:name w:val="Balloon Text"/>
    <w:basedOn w:val="Normal"/>
    <w:link w:val="BalloonTextChar"/>
    <w:uiPriority w:val="99"/>
    <w:semiHidden/>
    <w:unhideWhenUsed/>
    <w:rsid w:val="00175F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F52"/>
    <w:rPr>
      <w:rFonts w:ascii="Segoe UI" w:hAnsi="Segoe UI" w:cs="Segoe UI"/>
      <w:sz w:val="18"/>
      <w:szCs w:val="18"/>
    </w:rPr>
  </w:style>
  <w:style w:type="character" w:styleId="Hyperlink">
    <w:name w:val="Hyperlink"/>
    <w:basedOn w:val="DefaultParagraphFont"/>
    <w:uiPriority w:val="99"/>
    <w:unhideWhenUsed/>
    <w:rsid w:val="0013356E"/>
    <w:rPr>
      <w:color w:val="0563C1" w:themeColor="hyperlink"/>
      <w:u w:val="single"/>
    </w:rPr>
  </w:style>
  <w:style w:type="paragraph" w:styleId="ListParagraph">
    <w:name w:val="List Paragraph"/>
    <w:basedOn w:val="Normal"/>
    <w:uiPriority w:val="34"/>
    <w:qFormat/>
    <w:rsid w:val="001028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publicprocurement.govmu.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LStore</dc:creator>
  <cp:keywords/>
  <dc:description/>
  <cp:lastModifiedBy>FSL</cp:lastModifiedBy>
  <cp:revision>5</cp:revision>
  <cp:lastPrinted>2024-08-27T10:26:00Z</cp:lastPrinted>
  <dcterms:created xsi:type="dcterms:W3CDTF">2025-09-24T05:53:00Z</dcterms:created>
  <dcterms:modified xsi:type="dcterms:W3CDTF">2025-09-25T06:26:00Z</dcterms:modified>
</cp:coreProperties>
</file>